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73691" w14:textId="77777777" w:rsidR="00E10366" w:rsidRDefault="00E10366" w:rsidP="005E6D21">
      <w:pPr>
        <w:ind w:right="-846"/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</w:pPr>
    </w:p>
    <w:p w14:paraId="4350AFCC" w14:textId="4045460A" w:rsidR="005E6D21" w:rsidRPr="005E6D21" w:rsidRDefault="009124B3" w:rsidP="00B45641">
      <w:pPr>
        <w:ind w:left="-180" w:right="-846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4C943A1F">
            <wp:simplePos x="0" y="0"/>
            <wp:positionH relativeFrom="column">
              <wp:posOffset>6150168</wp:posOffset>
            </wp:positionH>
            <wp:positionV relativeFrom="paragraph">
              <wp:posOffset>889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446039B9" w14:textId="77777777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,</w:t>
      </w:r>
      <w:r w:rsidR="00585F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oom 5111, Lambton Tower, </w:t>
      </w:r>
    </w:p>
    <w:p w14:paraId="2B1E0ABA" w14:textId="3964180E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 Ontario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3A8E44C8" w14:textId="40C1B1C6" w:rsidR="005E6D21" w:rsidRP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</w:p>
    <w:p w14:paraId="7EF183DF" w14:textId="4FFBB2F1" w:rsid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416 8305091</w:t>
      </w:r>
    </w:p>
    <w:p w14:paraId="7FEA39AA" w14:textId="3C64796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.myweb.cs.uwindsor.ca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hosseinfani</w:t>
      </w:r>
    </w:p>
    <w:p w14:paraId="57B33567" w14:textId="01E02934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6DED6F5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yerso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B6895" w:rsidRP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boratory for Systems, Software and Semantics</w:t>
            </w:r>
            <w:r w:rsid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r. Ebrahim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2D973A6D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eichang Du, Dr. Ebrahim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C3D7646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jtaba Moz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39FB481F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hammad Ebrahim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07"/>
        <w:gridCol w:w="1002"/>
      </w:tblGrid>
      <w:tr w:rsidR="00182520" w14:paraId="1D5A8945" w14:textId="77777777" w:rsidTr="001328C7">
        <w:trPr>
          <w:trHeight w:val="189"/>
        </w:trPr>
        <w:tc>
          <w:tcPr>
            <w:tcW w:w="8968" w:type="dxa"/>
          </w:tcPr>
          <w:p w14:paraId="349C7FD5" w14:textId="07672C90" w:rsidR="00182520" w:rsidRPr="00CC5536" w:rsidRDefault="006940E2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0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7D284C">
        <w:trPr>
          <w:trHeight w:val="453"/>
        </w:trPr>
        <w:tc>
          <w:tcPr>
            <w:tcW w:w="8968" w:type="dxa"/>
          </w:tcPr>
          <w:p w14:paraId="6CAEB56C" w14:textId="71A71766" w:rsidR="00182520" w:rsidRPr="00CC5536" w:rsidRDefault="006940E2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4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0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1328C7">
        <w:trPr>
          <w:trHeight w:val="135"/>
        </w:trPr>
        <w:tc>
          <w:tcPr>
            <w:tcW w:w="8968" w:type="dxa"/>
          </w:tcPr>
          <w:p w14:paraId="6F1FADF9" w14:textId="4FDE6A74" w:rsidR="00182520" w:rsidRPr="00CC5536" w:rsidRDefault="006940E2" w:rsidP="00CC5536">
            <w:pPr>
              <w:ind w:right="-846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0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1328C7">
        <w:trPr>
          <w:trHeight w:val="90"/>
        </w:trPr>
        <w:tc>
          <w:tcPr>
            <w:tcW w:w="8968" w:type="dxa"/>
          </w:tcPr>
          <w:p w14:paraId="6BFD9263" w14:textId="62F1E6D5" w:rsidR="00182520" w:rsidRPr="00CC5536" w:rsidRDefault="00182520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Contract Lecturer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0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7D284C">
        <w:trPr>
          <w:trHeight w:val="453"/>
        </w:trPr>
        <w:tc>
          <w:tcPr>
            <w:tcW w:w="8968" w:type="dxa"/>
          </w:tcPr>
          <w:p w14:paraId="54F5F862" w14:textId="5A372FB8" w:rsidR="00182520" w:rsidRPr="00CC5536" w:rsidRDefault="006940E2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 Mellat (Bank Mellat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0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7D284C">
        <w:trPr>
          <w:trHeight w:val="453"/>
        </w:trPr>
        <w:tc>
          <w:tcPr>
            <w:tcW w:w="8968" w:type="dxa"/>
          </w:tcPr>
          <w:p w14:paraId="35D82AE4" w14:textId="541BFF7C" w:rsidR="000B7C1C" w:rsidRPr="001328C7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0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1002" w:type="dxa"/>
          </w:tcPr>
          <w:p w14:paraId="287CCC15" w14:textId="1663B17D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ch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702"/>
        <w:gridCol w:w="2108"/>
        <w:gridCol w:w="810"/>
        <w:gridCol w:w="393"/>
      </w:tblGrid>
      <w:tr w:rsidR="007A37B9" w14:paraId="4E1303B8" w14:textId="77777777" w:rsidTr="00DF1E36">
        <w:trPr>
          <w:trHeight w:val="230"/>
        </w:trPr>
        <w:tc>
          <w:tcPr>
            <w:tcW w:w="7702" w:type="dxa"/>
          </w:tcPr>
          <w:p w14:paraId="2B8FC972" w14:textId="3904D961" w:rsidR="007A37B9" w:rsidRPr="001E5F7B" w:rsidRDefault="00255EA8" w:rsidP="007A37B9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 xml:space="preserve">7. </w:t>
            </w:r>
            <w:r w:rsidR="006F2DF6" w:rsidRPr="001E5F7B"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>RTI</w:t>
            </w:r>
            <w:r w:rsidR="006F2DF6"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</w:t>
            </w:r>
            <w:r w:rsidR="007A37B9"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omputing Workstations for Deep Learning on Graph-Structured Data, PI, Competitive</w:t>
            </w:r>
          </w:p>
          <w:p w14:paraId="5A700F8B" w14:textId="266F0D24" w:rsidR="007A37B9" w:rsidRPr="001E5F7B" w:rsidRDefault="007A37B9" w:rsidP="007A37B9">
            <w:pPr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   </w:t>
            </w: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2108" w:type="dxa"/>
          </w:tcPr>
          <w:p w14:paraId="181127C8" w14:textId="288D745A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32,010</w:t>
            </w:r>
          </w:p>
        </w:tc>
        <w:tc>
          <w:tcPr>
            <w:tcW w:w="810" w:type="dxa"/>
          </w:tcPr>
          <w:p w14:paraId="652FE6CA" w14:textId="3F5B6277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79B5C9FE" w14:textId="5AD88461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</w:t>
            </w:r>
          </w:p>
        </w:tc>
      </w:tr>
      <w:tr w:rsidR="007A37B9" w14:paraId="39DEFDBE" w14:textId="77777777" w:rsidTr="00DF1E36">
        <w:trPr>
          <w:trHeight w:val="230"/>
        </w:trPr>
        <w:tc>
          <w:tcPr>
            <w:tcW w:w="7702" w:type="dxa"/>
          </w:tcPr>
          <w:p w14:paraId="30DD9217" w14:textId="21C790FB" w:rsidR="007A37B9" w:rsidRPr="001E5F7B" w:rsidRDefault="00255EA8" w:rsidP="007A37B9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 xml:space="preserve">6. </w:t>
            </w:r>
            <w:r w:rsidR="006F2DF6" w:rsidRPr="001E5F7B"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>JELF</w:t>
            </w:r>
            <w:r w:rsidR="006F2DF6"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</w:t>
            </w:r>
            <w:r w:rsidR="007A37B9"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omputing Infrastructure for Deep Learning on Graph-Structured Data, PI, Competitive</w:t>
            </w:r>
          </w:p>
          <w:p w14:paraId="3AED9E12" w14:textId="77777777" w:rsidR="007A37B9" w:rsidRPr="001E5F7B" w:rsidRDefault="007A37B9" w:rsidP="007A37B9">
            <w:pPr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   </w:t>
            </w: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 xml:space="preserve">Ontario Research Fund (ORF) </w:t>
            </w:r>
          </w:p>
          <w:p w14:paraId="17E981FA" w14:textId="4981F598" w:rsidR="007A37B9" w:rsidRPr="001E5F7B" w:rsidRDefault="007A37B9" w:rsidP="007A37B9">
            <w:pPr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</w:pP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 xml:space="preserve">    </w:t>
            </w:r>
            <w:r w:rsidR="006F2DF6"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 xml:space="preserve">John R. Evans Leaders Fund (JELF) </w:t>
            </w: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>Canada Foundation for Innovation</w:t>
            </w:r>
            <w:r w:rsidRPr="001E5F7B">
              <w:rPr>
                <w:rFonts w:ascii="Garamond" w:hAnsi="Garamond" w:cstheme="minorHAnsi"/>
                <w:color w:val="A6A6A6" w:themeColor="background1" w:themeShade="A6"/>
                <w:sz w:val="18"/>
                <w:szCs w:val="18"/>
                <w:lang w:val="en-US"/>
              </w:rPr>
              <w:t xml:space="preserve"> </w:t>
            </w: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>(CFI),</w:t>
            </w:r>
          </w:p>
          <w:p w14:paraId="1718C0B0" w14:textId="40B515B6" w:rsidR="007A37B9" w:rsidRPr="001E5F7B" w:rsidRDefault="007A37B9" w:rsidP="007A37B9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 xml:space="preserve">    University of Windsor </w:t>
            </w:r>
          </w:p>
        </w:tc>
        <w:tc>
          <w:tcPr>
            <w:tcW w:w="2108" w:type="dxa"/>
          </w:tcPr>
          <w:p w14:paraId="589C9567" w14:textId="19B794CC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75,000</w:t>
            </w:r>
          </w:p>
          <w:p w14:paraId="7216DF0E" w14:textId="77777777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75,000</w:t>
            </w:r>
          </w:p>
          <w:p w14:paraId="2BA4CDDF" w14:textId="05BC8ACE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51,000</w:t>
            </w:r>
          </w:p>
        </w:tc>
        <w:tc>
          <w:tcPr>
            <w:tcW w:w="810" w:type="dxa"/>
          </w:tcPr>
          <w:p w14:paraId="6C7AA4BF" w14:textId="2A74BF44" w:rsidR="007A37B9" w:rsidRPr="001E5F7B" w:rsidRDefault="007A37B9" w:rsidP="007A37B9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</w:tcPr>
          <w:p w14:paraId="380F3131" w14:textId="2FDD5848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</w:t>
            </w:r>
          </w:p>
        </w:tc>
      </w:tr>
      <w:tr w:rsidR="007A37B9" w14:paraId="0D9D011F" w14:textId="77777777" w:rsidTr="00DF1E36">
        <w:trPr>
          <w:trHeight w:val="230"/>
        </w:trPr>
        <w:tc>
          <w:tcPr>
            <w:tcW w:w="7702" w:type="dxa"/>
          </w:tcPr>
          <w:p w14:paraId="6F019A64" w14:textId="2AA0C178" w:rsidR="007A37B9" w:rsidRPr="001E5F7B" w:rsidRDefault="00255EA8" w:rsidP="007A37B9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 xml:space="preserve">5. </w:t>
            </w:r>
            <w:r w:rsidR="001F6B80" w:rsidRPr="001E5F7B"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>Alliance-Accelerate</w:t>
            </w:r>
            <w:r w:rsidR="001F6B80"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</w:t>
            </w:r>
            <w:r w:rsidR="007A37B9"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Customer Feedback Analytics from Unsolicited Resources, </w:t>
            </w:r>
            <w:r w:rsidR="00855CC8"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PI, Competitive</w:t>
            </w:r>
          </w:p>
          <w:p w14:paraId="794FA7B4" w14:textId="6E56FF70" w:rsidR="00855CC8" w:rsidRPr="001E5F7B" w:rsidRDefault="00855CC8" w:rsidP="00855CC8">
            <w:pPr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18"/>
                <w:szCs w:val="18"/>
                <w:lang w:val="en-US"/>
              </w:rPr>
              <w:t xml:space="preserve">    </w:t>
            </w: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 xml:space="preserve">NSERC Alliance </w:t>
            </w:r>
          </w:p>
          <w:p w14:paraId="10460131" w14:textId="1E7AE680" w:rsidR="007A37B9" w:rsidRPr="001E5F7B" w:rsidRDefault="00855CC8" w:rsidP="007A37B9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18"/>
                <w:szCs w:val="18"/>
                <w:lang w:val="en-US"/>
              </w:rPr>
              <w:t xml:space="preserve">    </w:t>
            </w:r>
            <w:r w:rsidR="007A37B9"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>Mitacs Accelerate</w:t>
            </w:r>
            <w:r w:rsidRPr="001E5F7B">
              <w:rPr>
                <w:rFonts w:ascii="Garamond" w:hAnsi="Garamond" w:cstheme="minorHAnsi"/>
                <w:color w:val="A6A6A6" w:themeColor="background1" w:themeShade="A6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2108" w:type="dxa"/>
          </w:tcPr>
          <w:p w14:paraId="36811CC3" w14:textId="12393DEF" w:rsidR="00855CC8" w:rsidRPr="001E5F7B" w:rsidRDefault="00855CC8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90,000</w:t>
            </w:r>
          </w:p>
          <w:p w14:paraId="68A88173" w14:textId="6F840357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45,000</w:t>
            </w:r>
          </w:p>
        </w:tc>
        <w:tc>
          <w:tcPr>
            <w:tcW w:w="810" w:type="dxa"/>
          </w:tcPr>
          <w:p w14:paraId="237B1203" w14:textId="19C92DD0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5</w:t>
            </w:r>
          </w:p>
        </w:tc>
      </w:tr>
      <w:tr w:rsidR="007A37B9" w14:paraId="14D3D040" w14:textId="77777777" w:rsidTr="00DF1E36">
        <w:trPr>
          <w:trHeight w:val="218"/>
        </w:trPr>
        <w:tc>
          <w:tcPr>
            <w:tcW w:w="7702" w:type="dxa"/>
          </w:tcPr>
          <w:p w14:paraId="4D2EB626" w14:textId="134EAD85" w:rsidR="00855CC8" w:rsidRPr="00855CC8" w:rsidRDefault="00255EA8" w:rsidP="001F6B8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I, </w:t>
            </w:r>
            <w:r w:rsidR="007A37B9"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2108" w:type="dxa"/>
          </w:tcPr>
          <w:p w14:paraId="140EBFFA" w14:textId="0F2EAC1F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2,000</w:t>
            </w:r>
          </w:p>
        </w:tc>
        <w:tc>
          <w:tcPr>
            <w:tcW w:w="810" w:type="dxa"/>
          </w:tcPr>
          <w:p w14:paraId="14E78A14" w14:textId="7D4FAB0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32920D59" w14:textId="77777777" w:rsidTr="00DF1E36">
        <w:trPr>
          <w:trHeight w:val="60"/>
        </w:trPr>
        <w:tc>
          <w:tcPr>
            <w:tcW w:w="7702" w:type="dxa"/>
          </w:tcPr>
          <w:p w14:paraId="7A067C9F" w14:textId="20965585" w:rsidR="007A37B9" w:rsidRPr="00855CC8" w:rsidRDefault="00255EA8" w:rsidP="00855CC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2108" w:type="dxa"/>
          </w:tcPr>
          <w:p w14:paraId="65E7E0C9" w14:textId="4FE0C689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810" w:type="dxa"/>
          </w:tcPr>
          <w:p w14:paraId="0D5BAF53" w14:textId="74616B95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7A37B9" w14:paraId="0F745EE2" w14:textId="77777777" w:rsidTr="00DF1E36">
        <w:trPr>
          <w:trHeight w:val="161"/>
        </w:trPr>
        <w:tc>
          <w:tcPr>
            <w:tcW w:w="7702" w:type="dxa"/>
          </w:tcPr>
          <w:p w14:paraId="2816D970" w14:textId="0B3D8E00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2108" w:type="dxa"/>
          </w:tcPr>
          <w:p w14:paraId="0FA069D1" w14:textId="00FFF85C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2,500</w:t>
            </w:r>
          </w:p>
        </w:tc>
        <w:tc>
          <w:tcPr>
            <w:tcW w:w="810" w:type="dxa"/>
          </w:tcPr>
          <w:p w14:paraId="6F3D326A" w14:textId="586921F2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44EA082A" w14:textId="77777777" w:rsidTr="00DF1E36">
        <w:trPr>
          <w:trHeight w:val="71"/>
        </w:trPr>
        <w:tc>
          <w:tcPr>
            <w:tcW w:w="7702" w:type="dxa"/>
          </w:tcPr>
          <w:p w14:paraId="7E68B421" w14:textId="1747C36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2108" w:type="dxa"/>
          </w:tcPr>
          <w:p w14:paraId="11D34064" w14:textId="76E78BE7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65,000</w:t>
            </w:r>
          </w:p>
        </w:tc>
        <w:tc>
          <w:tcPr>
            <w:tcW w:w="810" w:type="dxa"/>
          </w:tcPr>
          <w:p w14:paraId="0D06A376" w14:textId="544833A1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19B17B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Issued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857C1C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55DE06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1590, WO2020093166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478BB650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E6A40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 Patent App. 15/734,135</w:t>
            </w:r>
          </w:p>
        </w:tc>
        <w:tc>
          <w:tcPr>
            <w:tcW w:w="746" w:type="dxa"/>
          </w:tcPr>
          <w:p w14:paraId="68C9C10E" w14:textId="1FB12FE2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151E5410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298999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oogle h-index: 9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751B2D86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avarjani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0E1A7275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4.787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6FC25A9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Zarrinkalam, Zhao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04FCC29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Zarrinkalam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73C91A24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045FAF" w14:paraId="06FA51B2" w14:textId="77777777" w:rsidTr="00A146BF">
        <w:trPr>
          <w:trHeight w:val="263"/>
        </w:trPr>
        <w:tc>
          <w:tcPr>
            <w:tcW w:w="10302" w:type="dxa"/>
          </w:tcPr>
          <w:p w14:paraId="12275B00" w14:textId="31CD85EC" w:rsidR="00045FAF" w:rsidRPr="001E5F7B" w:rsidRDefault="00045FAF" w:rsidP="00045FAF">
            <w:pPr>
              <w:spacing w:after="120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18. Ziaeinejad, Samet, Fani. A Framework for Future Community Prediction. </w:t>
            </w:r>
            <w:r w:rsidRPr="003D3998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>The 44</w:t>
            </w:r>
            <w:r w:rsidRPr="003D3998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 xml:space="preserve"> European Conference on Information Retrieval (ECIR), Stavanger, Norway, Core Rank: A.</w:t>
            </w: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673" w:type="dxa"/>
          </w:tcPr>
          <w:p w14:paraId="0ADACD15" w14:textId="62F23220" w:rsidR="00045FAF" w:rsidRPr="001E5F7B" w:rsidRDefault="00045FAF" w:rsidP="00867F8F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573A505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0F6CEF71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amannaee, Zarrinkalam, Samouh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527C354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amannaee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06AF574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d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3AABA08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2DA4821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, Hosseini, Herpers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1B1F7FD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hodabakhsh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2277A8D5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abzadeh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Navival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239050E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, Zarrinkalam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153121F6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2F788F9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4FE7792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13BB9AC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7E1FB23E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01310D9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4F97ADE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etri sul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703BC982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40AE696D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7E0F5555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2D499CCF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33F41151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3639FC22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B031F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://</w:t>
      </w:r>
      <w:r w:rsidR="00585F25" w:rsidRPr="00585F25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ithub.com/fani-lab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28C21406" w14:textId="00E36F24" w:rsidR="008D1F9A" w:rsidRPr="000536E0" w:rsidRDefault="008D1F9A" w:rsidP="000536E0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D1F9A" w:rsidRDefault="008D1F9A" w:rsidP="008D1F9A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1. Mahdis Saeedi, Assistant Professor in Mathematics, Ershad Damavand, Iran, Visiting Scholar </w:t>
            </w:r>
          </w:p>
        </w:tc>
        <w:tc>
          <w:tcPr>
            <w:tcW w:w="2070" w:type="dxa"/>
          </w:tcPr>
          <w:p w14:paraId="4B1184FC" w14:textId="6B59315A" w:rsidR="008D1F9A" w:rsidRPr="008D1F9A" w:rsidRDefault="008D1F9A" w:rsidP="008D1F9A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Jun 2022 – May 2023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5C5EB0E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37B5291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260"/>
        <w:gridCol w:w="673"/>
      </w:tblGrid>
      <w:tr w:rsidR="003D4096" w14:paraId="30BE3EC3" w14:textId="77777777" w:rsidTr="001310EE">
        <w:trPr>
          <w:trHeight w:val="254"/>
        </w:trPr>
        <w:tc>
          <w:tcPr>
            <w:tcW w:w="9085" w:type="dxa"/>
          </w:tcPr>
          <w:p w14:paraId="3CE437E0" w14:textId="52E95A30" w:rsidR="003D4096" w:rsidRPr="00EB7537" w:rsidRDefault="003D4096" w:rsidP="005A22D2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6. Afshin Shahrestani, Social Information Retrieval, University of Windsor, PI</w:t>
            </w:r>
          </w:p>
        </w:tc>
        <w:tc>
          <w:tcPr>
            <w:tcW w:w="1260" w:type="dxa"/>
          </w:tcPr>
          <w:p w14:paraId="54ABF1F9" w14:textId="3BF75245" w:rsidR="003D4096" w:rsidRPr="00EB7537" w:rsidRDefault="003D4096" w:rsidP="005A22D2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Fall 2022 –</w:t>
            </w:r>
          </w:p>
        </w:tc>
        <w:tc>
          <w:tcPr>
            <w:tcW w:w="673" w:type="dxa"/>
          </w:tcPr>
          <w:p w14:paraId="1A405309" w14:textId="739179D1" w:rsidR="003D4096" w:rsidRPr="00EB7537" w:rsidRDefault="003D4096" w:rsidP="005A22D2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Future</w:t>
            </w:r>
            <w:r w:rsidR="00E37386" w:rsidRPr="00EB7537">
              <w:rPr>
                <w:rFonts w:ascii="Garamond" w:hAnsi="Garamond" w:cstheme="minorHAnsi"/>
                <w:color w:val="FFFFFF" w:themeColor="background1"/>
                <w:sz w:val="20"/>
                <w:szCs w:val="20"/>
                <w:lang w:val="en-US"/>
              </w:rPr>
              <w:t>f</w:t>
            </w:r>
          </w:p>
        </w:tc>
      </w:tr>
      <w:tr w:rsidR="003D4096" w14:paraId="61908423" w14:textId="77777777" w:rsidTr="001310EE">
        <w:trPr>
          <w:trHeight w:val="254"/>
        </w:trPr>
        <w:tc>
          <w:tcPr>
            <w:tcW w:w="9085" w:type="dxa"/>
          </w:tcPr>
          <w:p w14:paraId="0D7A850D" w14:textId="19573682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2907B575" w14:textId="1A1BE9E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304EFEC4" w14:textId="2653351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2FBBB46" w14:textId="77777777" w:rsidTr="001310EE">
        <w:trPr>
          <w:trHeight w:val="241"/>
        </w:trPr>
        <w:tc>
          <w:tcPr>
            <w:tcW w:w="9085" w:type="dxa"/>
          </w:tcPr>
          <w:p w14:paraId="65349581" w14:textId="11B3FEF4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6641A7F9" w14:textId="3BE8E550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2D5863DC" w14:textId="1CB959B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279B39CB" w14:textId="77777777" w:rsidTr="001310EE">
        <w:trPr>
          <w:trHeight w:val="254"/>
        </w:trPr>
        <w:tc>
          <w:tcPr>
            <w:tcW w:w="9085" w:type="dxa"/>
          </w:tcPr>
          <w:p w14:paraId="23BC873D" w14:textId="6C401A0B" w:rsidR="003D4096" w:rsidRPr="005E6D21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B25021B" w14:textId="70B1EFD9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129CE21D" w14:textId="2816C57D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19B06A4E" w14:textId="77777777" w:rsidTr="001310EE">
        <w:trPr>
          <w:trHeight w:val="254"/>
        </w:trPr>
        <w:tc>
          <w:tcPr>
            <w:tcW w:w="9085" w:type="dxa"/>
          </w:tcPr>
          <w:p w14:paraId="52B9BC12" w14:textId="24FB73EF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ime–sensitiv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4286575" w14:textId="754B441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3A70EFE8" w14:textId="7828A81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8C84687" w14:textId="77777777" w:rsidTr="001310EE">
        <w:trPr>
          <w:trHeight w:val="241"/>
        </w:trPr>
        <w:tc>
          <w:tcPr>
            <w:tcW w:w="9085" w:type="dxa"/>
          </w:tcPr>
          <w:p w14:paraId="75EC4B69" w14:textId="08B405CE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260" w:type="dxa"/>
          </w:tcPr>
          <w:p w14:paraId="2987A22D" w14:textId="6380856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673" w:type="dxa"/>
          </w:tcPr>
          <w:p w14:paraId="051604F1" w14:textId="4B2D44E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260"/>
        <w:gridCol w:w="673"/>
      </w:tblGrid>
      <w:tr w:rsidR="00BB6BF6" w14:paraId="59685387" w14:textId="77777777" w:rsidTr="005A22D2">
        <w:trPr>
          <w:trHeight w:val="241"/>
        </w:trPr>
        <w:tc>
          <w:tcPr>
            <w:tcW w:w="9085" w:type="dxa"/>
          </w:tcPr>
          <w:p w14:paraId="4D3699CA" w14:textId="1FECC779" w:rsidR="00BB6BF6" w:rsidRPr="005E6D21" w:rsidRDefault="00BB6BF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Nileshkumar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</w:t>
            </w:r>
          </w:p>
        </w:tc>
        <w:tc>
          <w:tcPr>
            <w:tcW w:w="1260" w:type="dxa"/>
          </w:tcPr>
          <w:p w14:paraId="42B6AB61" w14:textId="0F101573" w:rsidR="00BB6BF6" w:rsidRDefault="00BB6BF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</w:p>
        </w:tc>
        <w:tc>
          <w:tcPr>
            <w:tcW w:w="673" w:type="dxa"/>
          </w:tcPr>
          <w:p w14:paraId="74D98FA3" w14:textId="77777777" w:rsidR="00BB6BF6" w:rsidRDefault="00BB6BF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260"/>
        <w:gridCol w:w="1024"/>
      </w:tblGrid>
      <w:tr w:rsidR="002F305E" w14:paraId="09C964E0" w14:textId="77777777" w:rsidTr="00FC6271">
        <w:trPr>
          <w:trHeight w:val="75"/>
        </w:trPr>
        <w:tc>
          <w:tcPr>
            <w:tcW w:w="8725" w:type="dxa"/>
          </w:tcPr>
          <w:p w14:paraId="53E7B42F" w14:textId="01F7BA21" w:rsidR="002F305E" w:rsidRDefault="002F305E" w:rsidP="003D399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ily Boice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260" w:type="dxa"/>
          </w:tcPr>
          <w:p w14:paraId="7AF844B7" w14:textId="40A9097A" w:rsidR="002F305E" w:rsidRDefault="00A0693A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217111ED" w14:textId="04915276" w:rsidR="002F305E" w:rsidRDefault="00A0693A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2F305E" w14:paraId="5B87FEB0" w14:textId="77777777" w:rsidTr="00FC6271">
        <w:trPr>
          <w:trHeight w:val="75"/>
        </w:trPr>
        <w:tc>
          <w:tcPr>
            <w:tcW w:w="8725" w:type="dxa"/>
          </w:tcPr>
          <w:p w14:paraId="180693A7" w14:textId="05DF0BC5" w:rsidR="002F305E" w:rsidRDefault="002F305E" w:rsidP="003D399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 Yan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 Wang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 Zhu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260" w:type="dxa"/>
          </w:tcPr>
          <w:p w14:paraId="4F5B209E" w14:textId="3C37B860" w:rsidR="002F305E" w:rsidRDefault="00A0693A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75FF3B04" w14:textId="561526F2" w:rsidR="002F305E" w:rsidRDefault="00A0693A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2F305E" w14:paraId="65DAB03B" w14:textId="77777777" w:rsidTr="00FC6271">
        <w:trPr>
          <w:trHeight w:val="75"/>
        </w:trPr>
        <w:tc>
          <w:tcPr>
            <w:tcW w:w="8725" w:type="dxa"/>
          </w:tcPr>
          <w:p w14:paraId="1A492794" w14:textId="2288ECEE" w:rsidR="002F305E" w:rsidRDefault="002F305E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Vojvod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03F0FA8A" w14:textId="494A9CEA" w:rsidR="002F305E" w:rsidRDefault="002F305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1024" w:type="dxa"/>
          </w:tcPr>
          <w:p w14:paraId="03802366" w14:textId="1C10E8CC" w:rsidR="002F305E" w:rsidRDefault="002F305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2F305E" w14:paraId="6379AEB7" w14:textId="77777777" w:rsidTr="00FC6271">
        <w:trPr>
          <w:trHeight w:val="260"/>
        </w:trPr>
        <w:tc>
          <w:tcPr>
            <w:tcW w:w="8725" w:type="dxa"/>
          </w:tcPr>
          <w:p w14:paraId="53BEF92D" w14:textId="6F88540B" w:rsidR="002F305E" w:rsidRDefault="002F305E" w:rsidP="002F305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 Ma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55F9F843" w14:textId="5927DFF5" w:rsidR="002F305E" w:rsidRDefault="002F305E" w:rsidP="002F305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</w:t>
            </w:r>
            <w:r w:rsidR="00A0693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1024" w:type="dxa"/>
          </w:tcPr>
          <w:p w14:paraId="606A277C" w14:textId="2A182DCC" w:rsidR="002F305E" w:rsidRDefault="002F305E" w:rsidP="002F305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System Programming </w:t>
            </w:r>
            <w:r w:rsidR="00F374CE" w:rsidRP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The Unix Reloaded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2560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66B30CC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Natural Language Processing &amp; Understanding </w:t>
            </w:r>
            <w:r w:rsidR="00F374CE" w:rsidRP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NLP for SN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8730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193BDB94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Computer Architecture I: Digital Design</w:t>
            </w:r>
            <w:r w:rsidR="00F374CE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A Digital Odyssey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2650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852B7CF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6931A3CD" w:rsidR="00F374CE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Fundamentals of Data Engineering</w:t>
            </w:r>
            <w:r w:rsidR="00F374CE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19: A Data Odyssey)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E848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yerson University, Canada</w:t>
            </w:r>
          </w:p>
        </w:tc>
        <w:tc>
          <w:tcPr>
            <w:tcW w:w="1799" w:type="dxa"/>
          </w:tcPr>
          <w:p w14:paraId="2F1457E6" w14:textId="119587B1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D37BAF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Design and Analysis of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yame Noor University, Iran</w:t>
            </w:r>
          </w:p>
        </w:tc>
        <w:tc>
          <w:tcPr>
            <w:tcW w:w="1799" w:type="dxa"/>
          </w:tcPr>
          <w:p w14:paraId="36B4C65D" w14:textId="1B2B33C4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Data Structu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yame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5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Logical Circuits</w:t>
            </w: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Digital Design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yame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Computer Architectu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yame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Operating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yame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Software Engineering</w:t>
            </w: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oftware Test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yame Noor University, Iran</w:t>
            </w:r>
          </w:p>
        </w:tc>
        <w:tc>
          <w:tcPr>
            <w:tcW w:w="1799" w:type="dxa"/>
          </w:tcPr>
          <w:p w14:paraId="0C862AEF" w14:textId="6F7B9D2A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6C43C5" w:rsidRDefault="004B7283" w:rsidP="004B7283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Information Store and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File Structure),</w:t>
            </w:r>
            <w:r>
              <w:t xml:space="preserve"> </w:t>
            </w: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57219BAC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058A5F18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0CC2F460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67497C1D" w14:textId="21773E7D" w:rsidR="00092ECF" w:rsidRPr="00B83C01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9F2395" w14:paraId="780B685D" w14:textId="77777777" w:rsidTr="00EA1954">
        <w:trPr>
          <w:trHeight w:val="65"/>
        </w:trPr>
        <w:tc>
          <w:tcPr>
            <w:tcW w:w="7892" w:type="dxa"/>
          </w:tcPr>
          <w:p w14:paraId="1F91ED66" w14:textId="4E73557E" w:rsidR="009F2395" w:rsidRPr="009F2395" w:rsidRDefault="00884148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E6D21"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  <w:t>﻿﻿</w:t>
            </w:r>
            <w:r w:rsidRPr="005E6D21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lang w:val="en-US"/>
              </w:rPr>
              <w:t>﻿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9F2395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453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7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EA1954">
        <w:trPr>
          <w:trHeight w:val="65"/>
        </w:trPr>
        <w:tc>
          <w:tcPr>
            <w:tcW w:w="7892" w:type="dxa"/>
          </w:tcPr>
          <w:p w14:paraId="481B4B9E" w14:textId="1195F1FF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453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7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1C2953B6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E6D21"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  <w:t>﻿﻿</w:t>
            </w:r>
            <w:r w:rsidRPr="005E6D21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lang w:val="en-US"/>
              </w:rPr>
              <w:t>﻿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6922B314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E6D21"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  <w:t>﻿﻿</w:t>
            </w:r>
            <w:r w:rsidRPr="005E6D21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lang w:val="en-US"/>
              </w:rPr>
              <w:t>﻿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345C1E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3B673A6F" w:rsidR="00345C1E" w:rsidRPr="009F2395" w:rsidRDefault="00345C1E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E6D21"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  <w:t>﻿﻿</w:t>
            </w:r>
            <w:r w:rsidRPr="005E6D21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lang w:val="en-US"/>
              </w:rPr>
              <w:t>﻿</w:t>
            </w:r>
            <w:r w:rsid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00B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  <w:r w:rsidR="001953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453" w:type="dxa"/>
          </w:tcPr>
          <w:p w14:paraId="1A7EB9D4" w14:textId="55738C20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00BC5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51E886C5" w:rsidR="00200BC5" w:rsidRDefault="00200BC5" w:rsidP="00200B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00BC5" w:rsidRDefault="00200BC5" w:rsidP="00200B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615789CB" w:rsidR="00200BC5" w:rsidRDefault="00200BC5" w:rsidP="00200B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00BC5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3AAD559D" w:rsidR="00200BC5" w:rsidRPr="009F2395" w:rsidRDefault="00200BC5" w:rsidP="00200B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00BC5" w:rsidRDefault="00200BC5" w:rsidP="00200B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7AB62196" w:rsidR="00200BC5" w:rsidRDefault="00200BC5" w:rsidP="00200B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00BC5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25D577CB" w:rsidR="00200BC5" w:rsidRDefault="00200BC5" w:rsidP="00200B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00BC5" w:rsidRDefault="00200BC5" w:rsidP="00200B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644521F7" w:rsidR="00200BC5" w:rsidRDefault="00200BC5" w:rsidP="00200B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00BC5" w14:paraId="04F189F2" w14:textId="77777777" w:rsidTr="00B278AF">
        <w:trPr>
          <w:trHeight w:val="59"/>
        </w:trPr>
        <w:tc>
          <w:tcPr>
            <w:tcW w:w="9895" w:type="dxa"/>
          </w:tcPr>
          <w:p w14:paraId="391318C9" w14:textId="264103CB" w:rsidR="00200BC5" w:rsidRDefault="00200BC5" w:rsidP="00200B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Long Paper Track, CORE Rank: A*</w:t>
            </w:r>
          </w:p>
        </w:tc>
        <w:tc>
          <w:tcPr>
            <w:tcW w:w="635" w:type="dxa"/>
          </w:tcPr>
          <w:p w14:paraId="2CAABA3A" w14:textId="107B9342" w:rsidR="00200BC5" w:rsidRDefault="00200BC5" w:rsidP="00200B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CB7096E" w14:textId="6FCCFB4E" w:rsidR="00200BC5" w:rsidRDefault="00200BC5" w:rsidP="00200B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00BC5" w14:paraId="7F0C0378" w14:textId="77777777" w:rsidTr="00B278AF">
        <w:trPr>
          <w:trHeight w:val="59"/>
        </w:trPr>
        <w:tc>
          <w:tcPr>
            <w:tcW w:w="9895" w:type="dxa"/>
          </w:tcPr>
          <w:p w14:paraId="0879F4D2" w14:textId="6B282207" w:rsidR="00200BC5" w:rsidRDefault="00200BC5" w:rsidP="00200B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 Track, CORE Rank: A</w:t>
            </w:r>
          </w:p>
        </w:tc>
        <w:tc>
          <w:tcPr>
            <w:tcW w:w="635" w:type="dxa"/>
          </w:tcPr>
          <w:p w14:paraId="49B1DAEE" w14:textId="7B821D3A" w:rsidR="00200BC5" w:rsidRDefault="00200BC5" w:rsidP="00200B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728B09B" w14:textId="07FB114F" w:rsidR="00200BC5" w:rsidRDefault="00200BC5" w:rsidP="00200B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00BC5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351DA14E" w:rsidR="00200BC5" w:rsidRPr="005E6D21" w:rsidRDefault="00200BC5" w:rsidP="00200B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78951FE7" w:rsidR="00200BC5" w:rsidRDefault="00200BC5" w:rsidP="00200B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00BC5" w:rsidRDefault="00200BC5" w:rsidP="00200B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00BC5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238B8721" w:rsidR="00200BC5" w:rsidRPr="005E6D21" w:rsidRDefault="00200BC5" w:rsidP="00200B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5C0CF80E" w:rsidR="00200BC5" w:rsidRDefault="00200BC5" w:rsidP="00200B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8FAB716" w14:textId="60E83A91" w:rsidR="00200BC5" w:rsidRDefault="00200BC5" w:rsidP="00200B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00BC5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6A3C14D9" w:rsidR="00200BC5" w:rsidRPr="005E6D21" w:rsidRDefault="00200BC5" w:rsidP="00200B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214480C6" w:rsidR="00200BC5" w:rsidRDefault="00200BC5" w:rsidP="00200B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333BFF6" w14:textId="0B5F2966" w:rsidR="00200BC5" w:rsidRDefault="00200BC5" w:rsidP="00200B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00BC5" w14:paraId="24E6CB35" w14:textId="77777777" w:rsidTr="00B278AF">
        <w:trPr>
          <w:trHeight w:val="59"/>
        </w:trPr>
        <w:tc>
          <w:tcPr>
            <w:tcW w:w="9895" w:type="dxa"/>
          </w:tcPr>
          <w:p w14:paraId="783E8CB9" w14:textId="1DF8BBC6" w:rsidR="00200BC5" w:rsidRPr="00367CE0" w:rsidRDefault="00200BC5" w:rsidP="00200B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12A9957D" w14:textId="5E028210" w:rsidR="00200BC5" w:rsidRDefault="00200BC5" w:rsidP="00200BC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ED88EB1" w14:textId="01D831FE" w:rsidR="00200BC5" w:rsidRDefault="00200BC5" w:rsidP="00200B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</w:t>
            </w:r>
          </w:p>
        </w:tc>
      </w:tr>
      <w:tr w:rsidR="00200BC5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00BC5" w:rsidRDefault="00200BC5" w:rsidP="00200B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00BC5" w:rsidRDefault="00200BC5" w:rsidP="00200B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00BC5" w:rsidRDefault="00200BC5" w:rsidP="00200B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2672420C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IP&amp;M), Impact Factor: 7.7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22BE158C" w14:textId="639772F0" w:rsidR="00884148" w:rsidRPr="005E6D21" w:rsidRDefault="00090AD8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sectPr w:rsidR="00884148" w:rsidRPr="005E6D21" w:rsidSect="00B82F35">
      <w:headerReference w:type="default" r:id="rId12"/>
      <w:pgSz w:w="12240" w:h="15840"/>
      <w:pgMar w:top="141" w:right="360" w:bottom="36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561DE" w14:textId="77777777" w:rsidR="00364098" w:rsidRDefault="00364098" w:rsidP="00962F84">
      <w:r>
        <w:separator/>
      </w:r>
    </w:p>
  </w:endnote>
  <w:endnote w:type="continuationSeparator" w:id="0">
    <w:p w14:paraId="0E912F3A" w14:textId="77777777" w:rsidR="00364098" w:rsidRDefault="00364098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881F0" w14:textId="77777777" w:rsidR="00364098" w:rsidRDefault="00364098" w:rsidP="00962F84">
      <w:r>
        <w:separator/>
      </w:r>
    </w:p>
  </w:footnote>
  <w:footnote w:type="continuationSeparator" w:id="0">
    <w:p w14:paraId="3FA024D3" w14:textId="77777777" w:rsidR="00364098" w:rsidRDefault="00364098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18BB0" w14:textId="7DA09006" w:rsidR="00962F84" w:rsidRPr="000536E0" w:rsidRDefault="00B82F35" w:rsidP="00962F84">
    <w:pPr>
      <w:pStyle w:val="Header"/>
      <w:jc w:val="right"/>
      <w:rPr>
        <w:rFonts w:ascii="Garamond" w:hAnsi="Garamond"/>
        <w:color w:val="0000FF"/>
      </w:rPr>
    </w:pPr>
    <w:r>
      <w:rPr>
        <w:rFonts w:ascii="Garamond" w:hAnsi="Garamond" w:cs="NimbusRomNo9L-Regu"/>
        <w:color w:val="0000FF"/>
        <w:sz w:val="20"/>
        <w:szCs w:val="20"/>
        <w:lang w:val="en-US"/>
      </w:rPr>
      <w:t xml:space="preserve">   </w:t>
    </w:r>
    <w:r w:rsidR="00962F84" w:rsidRPr="000536E0">
      <w:rPr>
        <w:rFonts w:ascii="Garamond" w:hAnsi="Garamond" w:cs="NimbusRomNo9L-Regu"/>
        <w:color w:val="0000FF"/>
        <w:sz w:val="20"/>
        <w:szCs w:val="20"/>
        <w:lang w:val="en-US"/>
      </w:rPr>
      <w:t>Last Revised: Nov.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pNaAOgn70ssAAAA"/>
  </w:docVars>
  <w:rsids>
    <w:rsidRoot w:val="00ED0829"/>
    <w:rsid w:val="00014F36"/>
    <w:rsid w:val="00015692"/>
    <w:rsid w:val="00017056"/>
    <w:rsid w:val="000217EC"/>
    <w:rsid w:val="00033C02"/>
    <w:rsid w:val="00045FAF"/>
    <w:rsid w:val="000536E0"/>
    <w:rsid w:val="00066E53"/>
    <w:rsid w:val="00090AD8"/>
    <w:rsid w:val="00092ECF"/>
    <w:rsid w:val="000A0160"/>
    <w:rsid w:val="000A1FAD"/>
    <w:rsid w:val="000B2111"/>
    <w:rsid w:val="000B3760"/>
    <w:rsid w:val="000B5E4C"/>
    <w:rsid w:val="000B7C1C"/>
    <w:rsid w:val="000E1F7E"/>
    <w:rsid w:val="000E2959"/>
    <w:rsid w:val="00101BA6"/>
    <w:rsid w:val="00104EC0"/>
    <w:rsid w:val="0010543A"/>
    <w:rsid w:val="00107F30"/>
    <w:rsid w:val="0011105B"/>
    <w:rsid w:val="001310EE"/>
    <w:rsid w:val="001328C7"/>
    <w:rsid w:val="00155E7D"/>
    <w:rsid w:val="00163A9C"/>
    <w:rsid w:val="00182520"/>
    <w:rsid w:val="00195324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5F7B"/>
    <w:rsid w:val="001F6B80"/>
    <w:rsid w:val="00200BC5"/>
    <w:rsid w:val="00224396"/>
    <w:rsid w:val="002300A5"/>
    <w:rsid w:val="00242941"/>
    <w:rsid w:val="002465BE"/>
    <w:rsid w:val="00255EA8"/>
    <w:rsid w:val="0026041E"/>
    <w:rsid w:val="00271A4D"/>
    <w:rsid w:val="0028616D"/>
    <w:rsid w:val="002A1502"/>
    <w:rsid w:val="002C2449"/>
    <w:rsid w:val="002C5C2B"/>
    <w:rsid w:val="002F0E71"/>
    <w:rsid w:val="002F305E"/>
    <w:rsid w:val="002F7C39"/>
    <w:rsid w:val="00326D79"/>
    <w:rsid w:val="003370C0"/>
    <w:rsid w:val="00345C1E"/>
    <w:rsid w:val="00347901"/>
    <w:rsid w:val="00353E99"/>
    <w:rsid w:val="0035692D"/>
    <w:rsid w:val="003601E3"/>
    <w:rsid w:val="00364098"/>
    <w:rsid w:val="00367CE0"/>
    <w:rsid w:val="0039503E"/>
    <w:rsid w:val="00397A46"/>
    <w:rsid w:val="003A3F08"/>
    <w:rsid w:val="003A42F1"/>
    <w:rsid w:val="003D3998"/>
    <w:rsid w:val="003D4096"/>
    <w:rsid w:val="003E51C6"/>
    <w:rsid w:val="003F02A5"/>
    <w:rsid w:val="00423607"/>
    <w:rsid w:val="004934E2"/>
    <w:rsid w:val="004A5B3A"/>
    <w:rsid w:val="004B7283"/>
    <w:rsid w:val="004C7C9F"/>
    <w:rsid w:val="004D2825"/>
    <w:rsid w:val="004D584C"/>
    <w:rsid w:val="004E1A1A"/>
    <w:rsid w:val="004E4D7D"/>
    <w:rsid w:val="00514745"/>
    <w:rsid w:val="00525C2C"/>
    <w:rsid w:val="005538AA"/>
    <w:rsid w:val="00556B9E"/>
    <w:rsid w:val="00561437"/>
    <w:rsid w:val="0056172A"/>
    <w:rsid w:val="00580983"/>
    <w:rsid w:val="00585F25"/>
    <w:rsid w:val="00587EC0"/>
    <w:rsid w:val="00593FC4"/>
    <w:rsid w:val="005C1A7E"/>
    <w:rsid w:val="005E4070"/>
    <w:rsid w:val="005E6D21"/>
    <w:rsid w:val="0060270A"/>
    <w:rsid w:val="00622E74"/>
    <w:rsid w:val="0062771B"/>
    <w:rsid w:val="00632BBB"/>
    <w:rsid w:val="006347FC"/>
    <w:rsid w:val="0066396C"/>
    <w:rsid w:val="006940E2"/>
    <w:rsid w:val="006952FF"/>
    <w:rsid w:val="00697FED"/>
    <w:rsid w:val="006B40CF"/>
    <w:rsid w:val="006C1194"/>
    <w:rsid w:val="006C43C5"/>
    <w:rsid w:val="006D5607"/>
    <w:rsid w:val="006F193B"/>
    <w:rsid w:val="006F2DF6"/>
    <w:rsid w:val="006F4AAE"/>
    <w:rsid w:val="00701B85"/>
    <w:rsid w:val="00707618"/>
    <w:rsid w:val="0071032E"/>
    <w:rsid w:val="007109C6"/>
    <w:rsid w:val="007122A9"/>
    <w:rsid w:val="00750A43"/>
    <w:rsid w:val="00752582"/>
    <w:rsid w:val="0077170D"/>
    <w:rsid w:val="00793C3F"/>
    <w:rsid w:val="007A37B9"/>
    <w:rsid w:val="007A6E3C"/>
    <w:rsid w:val="007B6895"/>
    <w:rsid w:val="007C3F60"/>
    <w:rsid w:val="007D284C"/>
    <w:rsid w:val="007E5191"/>
    <w:rsid w:val="0084092A"/>
    <w:rsid w:val="00842419"/>
    <w:rsid w:val="008476A7"/>
    <w:rsid w:val="00855CC8"/>
    <w:rsid w:val="00861427"/>
    <w:rsid w:val="00867F8F"/>
    <w:rsid w:val="00884148"/>
    <w:rsid w:val="0089669E"/>
    <w:rsid w:val="008A2CB9"/>
    <w:rsid w:val="008C0FAE"/>
    <w:rsid w:val="008D1F9A"/>
    <w:rsid w:val="008D48F2"/>
    <w:rsid w:val="008E7FAF"/>
    <w:rsid w:val="008F33E8"/>
    <w:rsid w:val="008F4783"/>
    <w:rsid w:val="00903815"/>
    <w:rsid w:val="00911BB3"/>
    <w:rsid w:val="009124B3"/>
    <w:rsid w:val="009353CD"/>
    <w:rsid w:val="00936680"/>
    <w:rsid w:val="0094060D"/>
    <w:rsid w:val="00962F84"/>
    <w:rsid w:val="00980421"/>
    <w:rsid w:val="0099045E"/>
    <w:rsid w:val="00996563"/>
    <w:rsid w:val="009B2768"/>
    <w:rsid w:val="009B5F0D"/>
    <w:rsid w:val="009C0696"/>
    <w:rsid w:val="009D3C97"/>
    <w:rsid w:val="009D6DCA"/>
    <w:rsid w:val="009E0402"/>
    <w:rsid w:val="009F2200"/>
    <w:rsid w:val="009F2395"/>
    <w:rsid w:val="009F55B8"/>
    <w:rsid w:val="00A01411"/>
    <w:rsid w:val="00A0592E"/>
    <w:rsid w:val="00A0693A"/>
    <w:rsid w:val="00A146BF"/>
    <w:rsid w:val="00A16712"/>
    <w:rsid w:val="00A17E53"/>
    <w:rsid w:val="00A203A2"/>
    <w:rsid w:val="00A5088E"/>
    <w:rsid w:val="00A56E83"/>
    <w:rsid w:val="00A75BD9"/>
    <w:rsid w:val="00A93C12"/>
    <w:rsid w:val="00AA2F7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641"/>
    <w:rsid w:val="00B5640C"/>
    <w:rsid w:val="00B82F35"/>
    <w:rsid w:val="00B83C01"/>
    <w:rsid w:val="00B90F81"/>
    <w:rsid w:val="00BA4D21"/>
    <w:rsid w:val="00BA778C"/>
    <w:rsid w:val="00BB6BF6"/>
    <w:rsid w:val="00BC7898"/>
    <w:rsid w:val="00BE2B8B"/>
    <w:rsid w:val="00C03F54"/>
    <w:rsid w:val="00C12C2D"/>
    <w:rsid w:val="00C16A12"/>
    <w:rsid w:val="00C30BA3"/>
    <w:rsid w:val="00C660EB"/>
    <w:rsid w:val="00C974BA"/>
    <w:rsid w:val="00CA0329"/>
    <w:rsid w:val="00CC0170"/>
    <w:rsid w:val="00CC0BC6"/>
    <w:rsid w:val="00CC5536"/>
    <w:rsid w:val="00CC6843"/>
    <w:rsid w:val="00CD512B"/>
    <w:rsid w:val="00D22C55"/>
    <w:rsid w:val="00D24064"/>
    <w:rsid w:val="00D37BAF"/>
    <w:rsid w:val="00D421C8"/>
    <w:rsid w:val="00D94A50"/>
    <w:rsid w:val="00DA63AD"/>
    <w:rsid w:val="00DB4008"/>
    <w:rsid w:val="00DB4B04"/>
    <w:rsid w:val="00DD30D8"/>
    <w:rsid w:val="00DD650C"/>
    <w:rsid w:val="00DE5155"/>
    <w:rsid w:val="00DE52A1"/>
    <w:rsid w:val="00DE693D"/>
    <w:rsid w:val="00DF1E36"/>
    <w:rsid w:val="00DF2329"/>
    <w:rsid w:val="00DF4B1D"/>
    <w:rsid w:val="00DF7CE0"/>
    <w:rsid w:val="00E0313D"/>
    <w:rsid w:val="00E07FE2"/>
    <w:rsid w:val="00E10366"/>
    <w:rsid w:val="00E34935"/>
    <w:rsid w:val="00E37386"/>
    <w:rsid w:val="00E45333"/>
    <w:rsid w:val="00E66787"/>
    <w:rsid w:val="00E7256C"/>
    <w:rsid w:val="00E80277"/>
    <w:rsid w:val="00E808A7"/>
    <w:rsid w:val="00E86CA1"/>
    <w:rsid w:val="00E90591"/>
    <w:rsid w:val="00EA1954"/>
    <w:rsid w:val="00EB514A"/>
    <w:rsid w:val="00EB6347"/>
    <w:rsid w:val="00EB7537"/>
    <w:rsid w:val="00ED0829"/>
    <w:rsid w:val="00EF5DB7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B1065"/>
    <w:rsid w:val="00FC605D"/>
    <w:rsid w:val="00FC6271"/>
    <w:rsid w:val="00FD276B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9</TotalTime>
  <Pages>4</Pages>
  <Words>2753</Words>
  <Characters>15695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1</vt:lpstr>
    </vt:vector>
  </TitlesOfParts>
  <Company/>
  <LinksUpToDate>false</LinksUpToDate>
  <CharactersWithSpaces>18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1</dc:title>
  <dc:subject/>
  <dc:creator>Hossein Fani;hfani@uwindsor.ca</dc:creator>
  <cp:keywords/>
  <dc:description/>
  <cp:lastModifiedBy>Hossein Fani</cp:lastModifiedBy>
  <cp:revision>197</cp:revision>
  <cp:lastPrinted>2021-11-16T02:58:00Z</cp:lastPrinted>
  <dcterms:created xsi:type="dcterms:W3CDTF">2021-10-28T16:56:00Z</dcterms:created>
  <dcterms:modified xsi:type="dcterms:W3CDTF">2021-11-22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